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04B1AA74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  <w:t xml:space="preserve">  </w:t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>3.9</w:t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 xml:space="preserve">/ </w:t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>4</w:t>
      </w:r>
    </w:p>
    <w:p w14:paraId="136421CD" w14:textId="7939F676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: Recommender Systems, </w:t>
      </w:r>
      <w:r w:rsidR="00CE4C12">
        <w:rPr>
          <w:rFonts w:ascii="Calibri" w:eastAsia="Calibri" w:hAnsi="Calibri" w:cs="Calibri"/>
          <w:color w:val="000000"/>
          <w:sz w:val="22"/>
          <w:szCs w:val="22"/>
        </w:rPr>
        <w:t>Computer Vision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49910D07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</w:t>
      </w:r>
      <w:r w:rsidR="00CE4C12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CE4C12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CE4C12" w:rsidRPr="00CE4C12">
        <w:rPr>
          <w:rFonts w:ascii="Calibri" w:eastAsia="Calibri" w:hAnsi="Calibri" w:cs="Calibri"/>
          <w:color w:val="000000"/>
          <w:sz w:val="22"/>
          <w:szCs w:val="22"/>
        </w:rPr>
        <w:t>Artificial Intelligence and Soft Computing</w:t>
      </w:r>
      <w:r w:rsidR="00CE4C12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CE4C12" w:rsidRPr="00CE4C1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24084">
        <w:rPr>
          <w:rFonts w:ascii="Calibri" w:eastAsia="Calibri" w:hAnsi="Calibri" w:cs="Calibri"/>
          <w:color w:val="000000"/>
          <w:sz w:val="22"/>
          <w:szCs w:val="22"/>
        </w:rPr>
        <w:t>Data Structures</w:t>
      </w:r>
    </w:p>
    <w:p w14:paraId="62DCABB4" w14:textId="77777777" w:rsidR="00872FE6" w:rsidRPr="00FB54CA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7F52A0B" w14:textId="36BA6907" w:rsidR="00872FE6" w:rsidRPr="00872FE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3383871" w14:textId="19A89979" w:rsidR="00872FE6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D3AAE2C" w14:textId="75764BDE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69F06C9E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, 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2716DA2E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de for Change Hackathon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4BB9C7FB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7AEE899C" w14:textId="771C981B" w:rsidR="0024564C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“Mental Health Messiah” Twitter Bot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72FE6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0 – Aug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20</w:t>
      </w:r>
    </w:p>
    <w:p w14:paraId="7DA834A3" w14:textId="4DE590BD" w:rsidR="00062B30" w:rsidRPr="00872FE6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5E593674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3090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ndroid-Java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React J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67B2A" w14:textId="77777777" w:rsidR="00D501F7" w:rsidRDefault="00D501F7">
      <w:r>
        <w:separator/>
      </w:r>
    </w:p>
  </w:endnote>
  <w:endnote w:type="continuationSeparator" w:id="0">
    <w:p w14:paraId="51567BFB" w14:textId="77777777" w:rsidR="00D501F7" w:rsidRDefault="00D501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14625" w14:textId="77777777" w:rsidR="00D501F7" w:rsidRDefault="00D501F7">
      <w:r>
        <w:separator/>
      </w:r>
    </w:p>
  </w:footnote>
  <w:footnote w:type="continuationSeparator" w:id="0">
    <w:p w14:paraId="6AC81552" w14:textId="77777777" w:rsidR="00D501F7" w:rsidRDefault="00D501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0FAOGg89A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93608"/>
    <w:rsid w:val="000E2C9B"/>
    <w:rsid w:val="00110975"/>
    <w:rsid w:val="00113796"/>
    <w:rsid w:val="001218E6"/>
    <w:rsid w:val="00155505"/>
    <w:rsid w:val="001669CF"/>
    <w:rsid w:val="00175CE7"/>
    <w:rsid w:val="001763FB"/>
    <w:rsid w:val="00181331"/>
    <w:rsid w:val="001A69B1"/>
    <w:rsid w:val="001B3E31"/>
    <w:rsid w:val="001C1444"/>
    <w:rsid w:val="001C7220"/>
    <w:rsid w:val="001D0889"/>
    <w:rsid w:val="001D4575"/>
    <w:rsid w:val="001D75FB"/>
    <w:rsid w:val="00211F3E"/>
    <w:rsid w:val="00213B81"/>
    <w:rsid w:val="002172DA"/>
    <w:rsid w:val="0024564C"/>
    <w:rsid w:val="002458A0"/>
    <w:rsid w:val="0026681C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B6600"/>
    <w:rsid w:val="003C1969"/>
    <w:rsid w:val="003D4740"/>
    <w:rsid w:val="003E7D97"/>
    <w:rsid w:val="004041A5"/>
    <w:rsid w:val="0041079F"/>
    <w:rsid w:val="00420E56"/>
    <w:rsid w:val="00455B31"/>
    <w:rsid w:val="004731CC"/>
    <w:rsid w:val="00474023"/>
    <w:rsid w:val="004B29CC"/>
    <w:rsid w:val="004B2A0E"/>
    <w:rsid w:val="004D7EC2"/>
    <w:rsid w:val="004F2A71"/>
    <w:rsid w:val="00502F43"/>
    <w:rsid w:val="00522E92"/>
    <w:rsid w:val="00524084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71902"/>
    <w:rsid w:val="00872FE6"/>
    <w:rsid w:val="0089347D"/>
    <w:rsid w:val="0089457D"/>
    <w:rsid w:val="008B2389"/>
    <w:rsid w:val="008B497F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A017F0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B6D4A"/>
    <w:rsid w:val="00CC242E"/>
    <w:rsid w:val="00CC4DFD"/>
    <w:rsid w:val="00CD590B"/>
    <w:rsid w:val="00CE4C12"/>
    <w:rsid w:val="00CE59D6"/>
    <w:rsid w:val="00D501F7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34</TotalTime>
  <Pages>1</Pages>
  <Words>746</Words>
  <Characters>425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29</cp:revision>
  <cp:lastPrinted>2022-10-30T14:36:00Z</cp:lastPrinted>
  <dcterms:created xsi:type="dcterms:W3CDTF">2021-09-13T12:00:00Z</dcterms:created>
  <dcterms:modified xsi:type="dcterms:W3CDTF">2023-01-06T14:34:00Z</dcterms:modified>
</cp:coreProperties>
</file>